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ystems Engineer position at your organization, as advertised in [Job Board/Company Website]. With a strong technical background in systems architecture, network infrastructure, and IT operations, I am eager to contribute my expertise to a dynamic team in the United Kingdom Manchester. The opportunity to work within this thriving tech hub aligns perfectly with my career goals and passion for solving complex engineering challenges.</w:t>
      </w:r>
    </w:p>
    <w:bookmarkStart w:id="20" w:name="professional-background"/>
    <w:p>
      <w:pPr>
        <w:pStyle w:val="Heading2"/>
      </w:pPr>
      <w:r>
        <w:t xml:space="preserve">Professional Background</w:t>
      </w:r>
    </w:p>
    <w:p>
      <w:pPr>
        <w:pStyle w:val="FirstParagraph"/>
      </w:pPr>
      <w:r>
        <w:t xml:space="preserve">As a dedicated Systems Engineer with over [X years] of experience, I have consistently delivered innovative solutions to meet the evolving needs of businesses. My career has focused on designing, implementing, and maintaining robust systems that enhance operational efficiency and support organizational growth. In my previous roles, I have worked across diverse industries, including telecommunications, healthcare, and financial services, where I honed my ability to adapt technical strategies to specific business requirements.</w:t>
      </w:r>
    </w:p>
    <w:p>
      <w:pPr>
        <w:pStyle w:val="BodyText"/>
      </w:pPr>
      <w:r>
        <w:t xml:space="preserve">In Manchester's rapidly growing tech landscape, I have seen firsthand the importance of systems engineers in driving digital transformation. The city’s reputation as a hub for innovation and its emphasis on sustainable technology make it an ideal location for professionals like myself. My work has always been guided by a commitment to excellence, collaboration, and staying ahead of industry trends—qualities that I believe resonate strongly with the values of your organization.</w:t>
      </w:r>
    </w:p>
    <w:bookmarkEnd w:id="20"/>
    <w:bookmarkStart w:id="21" w:name="technical-expertise"/>
    <w:p>
      <w:pPr>
        <w:pStyle w:val="Heading2"/>
      </w:pPr>
      <w:r>
        <w:t xml:space="preserve">Technical Expertise</w:t>
      </w:r>
    </w:p>
    <w:p>
      <w:pPr>
        <w:pStyle w:val="FirstParagraph"/>
      </w:pPr>
      <w:r>
        <w:t xml:space="preserve">My expertise in systems engineering spans multiple domains, including cloud computing, cybersecurity, and network optimization. I am proficient in designing hybrid IT environments that balance scalability with security, ensuring seamless integration between on-premises and cloud-based solutions. For instance, at my previous role with [Previous Company Name], I led the migration of a legacy system to a cloud-native architecture, resulting in a 30% reduction in operational costs and improved system reliability.</w:t>
      </w:r>
    </w:p>
    <w:p>
      <w:pPr>
        <w:pStyle w:val="BodyText"/>
      </w:pPr>
      <w:r>
        <w:t xml:space="preserve">Additionally, I have extensive experience in troubleshooting complex technical issues and providing proactive maintenance to prevent downtime. My ability to analyze data-driven insights allows me to identify potential risks and implement preventive measures. In the United Kingdom Manchester, where businesses increasingly rely on digital infrastructure, my skills in systems monitoring and automation are particularly valuable. I am also certified in [relevant certifications, e.g., CompTIA Network+, Cisco CCNA], which further solidify my technical foundation.</w:t>
      </w:r>
    </w:p>
    <w:bookmarkEnd w:id="21"/>
    <w:bookmarkStart w:id="22" w:name="why-manchester-and-the-united-kingdom"/>
    <w:p>
      <w:pPr>
        <w:pStyle w:val="Heading2"/>
      </w:pPr>
      <w:r>
        <w:t xml:space="preserve">Why Manchester and the United Kingdom?</w:t>
      </w:r>
    </w:p>
    <w:p>
      <w:pPr>
        <w:pStyle w:val="FirstParagraph"/>
      </w:pPr>
      <w:r>
        <w:t xml:space="preserve">The United Kingdom Manchester offers a unique blend of tradition and innovation that appeals to professionals seeking both stability and growth. As a city at the forefront of technological advancement, Manchester is home to numerous startups, multinational corporations, and research institutions that prioritize cutting-edge solutions. This environment fosters continuous learning and collaboration, which I believe are essential for a Systems Engineer to thrive.</w:t>
      </w:r>
    </w:p>
    <w:p>
      <w:pPr>
        <w:pStyle w:val="BodyText"/>
      </w:pPr>
      <w:r>
        <w:t xml:space="preserve">Working in Manchester also allows me to contribute to the UK’s broader goals of digital inclusion and sustainability. The city’s initiatives in smart infrastructure and green technology align with my personal commitment to creating systems that are not only efficient but also environmentally responsible. I am particularly inspired by Manchester’s efforts to position itself as a leader in the Fourth Industrial Revolution, and I am eager to play a role in shaping its future.</w:t>
      </w:r>
    </w:p>
    <w:bookmarkEnd w:id="22"/>
    <w:bookmarkStart w:id="23" w:name="soft-skills-and-teamwork"/>
    <w:p>
      <w:pPr>
        <w:pStyle w:val="Heading2"/>
      </w:pPr>
      <w:r>
        <w:t xml:space="preserve">Soft Skills and Teamwork</w:t>
      </w:r>
    </w:p>
    <w:p>
      <w:pPr>
        <w:pStyle w:val="FirstParagraph"/>
      </w:pPr>
      <w:r>
        <w:t xml:space="preserve">Beyond technical skills, I pride myself on my ability to communicate effectively with stakeholders at all levels of an organization. As a Systems Engineer, it is crucial to translate complex technical concepts into actionable insights for non-technical teams. My collaborative approach has enabled me to work closely with developers, project managers, and end-users to ensure that systems meet both functional and user requirements.</w:t>
      </w:r>
    </w:p>
    <w:p>
      <w:pPr>
        <w:pStyle w:val="BodyText"/>
      </w:pPr>
      <w:r>
        <w:t xml:space="preserve">In Manchester’s fast-paced work culture, adaptability is key. I have successfully managed projects under tight deadlines while maintaining a focus on quality and precision. Whether it’s coordinating with cross-functional teams or mentoring junior engineers, I approach every task with a proactive mindset and a dedication to excellence.</w:t>
      </w:r>
    </w:p>
    <w:bookmarkEnd w:id="23"/>
    <w:bookmarkStart w:id="24" w:name="conclusion"/>
    <w:p>
      <w:pPr>
        <w:pStyle w:val="Heading2"/>
      </w:pPr>
      <w:r>
        <w:t xml:space="preserve">Conclusion</w:t>
      </w:r>
    </w:p>
    <w:p>
      <w:pPr>
        <w:pStyle w:val="FirstParagraph"/>
      </w:pPr>
      <w:r>
        <w:t xml:space="preserve">I am enthusiastic about the opportunity to contribute my skills as a Systems Engineer to your organization in the United Kingdom Manchester. My technical expertise, problem-solving abilities, and passion for innovation make me an ideal candidate for this role. I am confident that my background and vision align with your company’s mission to deliver cutting-edge solutions in a rapidly evolving digital landscape.</w:t>
      </w:r>
    </w:p>
    <w:p>
      <w:pPr>
        <w:pStyle w:val="BodyText"/>
      </w:pPr>
      <w:r>
        <w:t xml:space="preserve">Thank you for considering my application. I would welcome the chance to discuss how my experience and enthusiasm can benefit your team. Please feel free to contact me at [Your Phone Number] or [Your Email Address] at your earliest convenience. I look forward to the possibility of contributing to your organization’s success in Manchest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3T10:35:01Z</dcterms:created>
  <dcterms:modified xsi:type="dcterms:W3CDTF">2026-07-23T10:35:01Z</dcterms:modified>
</cp:coreProperties>
</file>

<file path=docProps/custom.xml><?xml version="1.0" encoding="utf-8"?>
<Properties xmlns="http://schemas.openxmlformats.org/officeDocument/2006/custom-properties" xmlns:vt="http://schemas.openxmlformats.org/officeDocument/2006/docPropsVTypes"/>
</file>